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D26D106" w14:textId="52A9C906" w:rsidR="00844C4C" w:rsidRPr="00722704" w:rsidRDefault="00722704" w:rsidP="00722704">
      <w:pPr>
        <w:jc w:val="center"/>
        <w:rPr>
          <w:rFonts w:ascii="Arial Nova" w:hAnsi="Arial Nova"/>
          <w:b/>
          <w:bCs/>
        </w:rPr>
      </w:pPr>
      <w:r w:rsidRPr="00722704">
        <w:rPr>
          <w:rFonts w:ascii="Arial Nova" w:hAnsi="Arial Nova"/>
          <w:b/>
          <w:bCs/>
        </w:rPr>
        <w:t>Email/Memos:</w:t>
      </w:r>
    </w:p>
    <w:p w14:paraId="76FC6CE3" w14:textId="77777777" w:rsidR="00722704" w:rsidRPr="00722704" w:rsidRDefault="00722704">
      <w:pPr>
        <w:rPr>
          <w:rFonts w:ascii="Arial Nova" w:hAnsi="Arial Nova"/>
        </w:rPr>
      </w:pPr>
    </w:p>
    <w:p w14:paraId="5691DD98" w14:textId="0B848C06" w:rsidR="00722704" w:rsidRPr="00722704" w:rsidRDefault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>Identify:</w:t>
      </w:r>
    </w:p>
    <w:p w14:paraId="0EE3421A" w14:textId="0509AFC1" w:rsidR="00722704" w:rsidRPr="00722704" w:rsidRDefault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ab/>
        <w:t>Purpose</w:t>
      </w:r>
    </w:p>
    <w:p w14:paraId="5FA8234D" w14:textId="01AEC2CD" w:rsidR="00722704" w:rsidRPr="00722704" w:rsidRDefault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ab/>
        <w:t>Audience</w:t>
      </w:r>
    </w:p>
    <w:p w14:paraId="2873D2B2" w14:textId="3127BDB2" w:rsidR="00722704" w:rsidRPr="00722704" w:rsidRDefault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ab/>
        <w:t>Channel</w:t>
      </w:r>
    </w:p>
    <w:p w14:paraId="5CA52ADB" w14:textId="476A018E" w:rsidR="00722704" w:rsidRPr="00722704" w:rsidRDefault="00722704">
      <w:pPr>
        <w:rPr>
          <w:rFonts w:ascii="Arial Nova" w:hAnsi="Arial Nova"/>
        </w:rPr>
      </w:pPr>
    </w:p>
    <w:p w14:paraId="30D3AF4F" w14:textId="77777777" w:rsidR="00722704" w:rsidRPr="00722704" w:rsidRDefault="00722704">
      <w:pPr>
        <w:rPr>
          <w:rFonts w:ascii="Arial Nova" w:hAnsi="Arial Nova"/>
          <w:b/>
          <w:bCs/>
          <w:sz w:val="24"/>
          <w:szCs w:val="24"/>
        </w:rPr>
      </w:pPr>
      <w:r w:rsidRPr="00722704">
        <w:rPr>
          <w:rFonts w:ascii="Arial Nova" w:hAnsi="Arial Nova"/>
          <w:b/>
          <w:bCs/>
          <w:sz w:val="24"/>
          <w:szCs w:val="24"/>
        </w:rPr>
        <w:t xml:space="preserve">Email: </w:t>
      </w:r>
    </w:p>
    <w:p w14:paraId="48CA70F0" w14:textId="0F28F1DF" w:rsidR="00722704" w:rsidRPr="00722704" w:rsidRDefault="00722704" w:rsidP="00722704">
      <w:pPr>
        <w:ind w:left="360"/>
        <w:rPr>
          <w:rFonts w:ascii="Arial Nova" w:hAnsi="Arial Nova"/>
        </w:rPr>
      </w:pPr>
      <w:r w:rsidRPr="00722704">
        <w:rPr>
          <w:rFonts w:ascii="Arial Nova" w:hAnsi="Arial Nova"/>
        </w:rPr>
        <w:t xml:space="preserve">Used for important meetings, calendar invites, surveys, feedback, Newsletter, Company policy changes, announcements, Status </w:t>
      </w:r>
      <w:proofErr w:type="gramStart"/>
      <w:r w:rsidRPr="00722704">
        <w:rPr>
          <w:rFonts w:ascii="Arial Nova" w:hAnsi="Arial Nova"/>
        </w:rPr>
        <w:t>reports</w:t>
      </w:r>
      <w:proofErr w:type="gramEnd"/>
    </w:p>
    <w:p w14:paraId="4F1390A6" w14:textId="6C49E7E0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 xml:space="preserve">Used for brief </w:t>
      </w:r>
      <w:proofErr w:type="gramStart"/>
      <w:r w:rsidRPr="00722704">
        <w:rPr>
          <w:rFonts w:ascii="Arial Nova" w:hAnsi="Arial Nova"/>
        </w:rPr>
        <w:t>messages</w:t>
      </w:r>
      <w:proofErr w:type="gramEnd"/>
    </w:p>
    <w:p w14:paraId="6A515C48" w14:textId="005B3230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Can inform, persuade, explain, describe, and entertain</w:t>
      </w:r>
    </w:p>
    <w:p w14:paraId="45A102C6" w14:textId="5E184537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 xml:space="preserve">Could be used for 1-1 or </w:t>
      </w:r>
      <w:proofErr w:type="gramStart"/>
      <w:r w:rsidRPr="00722704">
        <w:rPr>
          <w:rFonts w:ascii="Arial Nova" w:hAnsi="Arial Nova"/>
        </w:rPr>
        <w:t>1..</w:t>
      </w:r>
      <w:proofErr w:type="gramEnd"/>
      <w:r w:rsidRPr="00722704">
        <w:rPr>
          <w:rFonts w:ascii="Arial Nova" w:hAnsi="Arial Nova"/>
        </w:rPr>
        <w:t>* communication</w:t>
      </w:r>
    </w:p>
    <w:p w14:paraId="642431F5" w14:textId="49AE0348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Custom or automated form</w:t>
      </w:r>
    </w:p>
    <w:p w14:paraId="15FB319A" w14:textId="77777777" w:rsidR="00722704" w:rsidRPr="00722704" w:rsidRDefault="00722704" w:rsidP="00722704">
      <w:pPr>
        <w:rPr>
          <w:rFonts w:ascii="Arial Nova" w:hAnsi="Arial Nova"/>
        </w:rPr>
      </w:pPr>
    </w:p>
    <w:p w14:paraId="00A33290" w14:textId="3B66021C" w:rsidR="00722704" w:rsidRPr="00722704" w:rsidRDefault="00722704" w:rsidP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 xml:space="preserve">       Email Formatting:</w:t>
      </w:r>
    </w:p>
    <w:p w14:paraId="0A4072BE" w14:textId="08DE29D5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To</w:t>
      </w:r>
    </w:p>
    <w:p w14:paraId="4DF797DC" w14:textId="0CDA82A5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From</w:t>
      </w:r>
    </w:p>
    <w:p w14:paraId="35D2ABC4" w14:textId="2F7F1987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Date</w:t>
      </w:r>
    </w:p>
    <w:p w14:paraId="3A032AEF" w14:textId="58055CE0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Subject</w:t>
      </w:r>
    </w:p>
    <w:p w14:paraId="60C8E66C" w14:textId="68163655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Carbon Copies: CC</w:t>
      </w:r>
    </w:p>
    <w:p w14:paraId="372F42CE" w14:textId="20B47CFC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Blind Carbon Copies: BCC</w:t>
      </w:r>
    </w:p>
    <w:p w14:paraId="472B983A" w14:textId="1144F024" w:rsidR="00722704" w:rsidRP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Body</w:t>
      </w:r>
    </w:p>
    <w:p w14:paraId="6161705A" w14:textId="04C8DE9E" w:rsidR="00722704" w:rsidRDefault="00722704" w:rsidP="00722704">
      <w:pPr>
        <w:pStyle w:val="ListParagraph"/>
        <w:numPr>
          <w:ilvl w:val="0"/>
          <w:numId w:val="1"/>
        </w:numPr>
        <w:rPr>
          <w:rFonts w:ascii="Arial Nova" w:hAnsi="Arial Nova"/>
        </w:rPr>
      </w:pPr>
      <w:r w:rsidRPr="00722704">
        <w:rPr>
          <w:rFonts w:ascii="Arial Nova" w:hAnsi="Arial Nova"/>
        </w:rPr>
        <w:t>Attachment</w:t>
      </w:r>
    </w:p>
    <w:p w14:paraId="29111437" w14:textId="2DDB21B9" w:rsidR="00722704" w:rsidRDefault="00722704" w:rsidP="00722704">
      <w:pPr>
        <w:rPr>
          <w:rFonts w:ascii="Arial Nova" w:hAnsi="Arial Nova"/>
        </w:rPr>
      </w:pPr>
      <w:r>
        <w:rPr>
          <w:rFonts w:ascii="Arial Nova" w:hAnsi="Arial Nova"/>
        </w:rPr>
        <w:t xml:space="preserve">      **Bold is okay but no Capital case or Italicized characters</w:t>
      </w:r>
    </w:p>
    <w:p w14:paraId="4AA983D5" w14:textId="6433631C" w:rsidR="00722704" w:rsidRDefault="00722704" w:rsidP="00722704">
      <w:pPr>
        <w:rPr>
          <w:rFonts w:ascii="Arial Nova" w:hAnsi="Arial Nova"/>
        </w:rPr>
      </w:pPr>
    </w:p>
    <w:p w14:paraId="226E161F" w14:textId="793E2AEC" w:rsidR="00722704" w:rsidRPr="00722704" w:rsidRDefault="00722704" w:rsidP="00722704">
      <w:pPr>
        <w:rPr>
          <w:rFonts w:ascii="Arial Nova" w:hAnsi="Arial Nova"/>
          <w:b/>
          <w:bCs/>
          <w:sz w:val="24"/>
          <w:szCs w:val="24"/>
        </w:rPr>
      </w:pPr>
      <w:r w:rsidRPr="00722704">
        <w:rPr>
          <w:rFonts w:ascii="Arial Nova" w:hAnsi="Arial Nova"/>
          <w:b/>
          <w:bCs/>
          <w:sz w:val="24"/>
          <w:szCs w:val="24"/>
        </w:rPr>
        <w:t>Memos</w:t>
      </w:r>
    </w:p>
    <w:p w14:paraId="6101990B" w14:textId="437BBA44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 xml:space="preserve">Intended to </w:t>
      </w:r>
      <w:proofErr w:type="gramStart"/>
      <w:r>
        <w:rPr>
          <w:rFonts w:ascii="Arial Nova" w:hAnsi="Arial Nova"/>
        </w:rPr>
        <w:t>inform</w:t>
      </w:r>
      <w:proofErr w:type="gramEnd"/>
    </w:p>
    <w:p w14:paraId="7CA5A1A2" w14:textId="099EDA19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proofErr w:type="gramStart"/>
      <w:r>
        <w:rPr>
          <w:rFonts w:ascii="Arial Nova" w:hAnsi="Arial Nova"/>
        </w:rPr>
        <w:t>1..*</w:t>
      </w:r>
      <w:proofErr w:type="gramEnd"/>
      <w:r>
        <w:rPr>
          <w:rFonts w:ascii="Arial Nova" w:hAnsi="Arial Nova"/>
        </w:rPr>
        <w:t xml:space="preserve"> communication</w:t>
      </w:r>
    </w:p>
    <w:p w14:paraId="6E2A66A8" w14:textId="0498C7C2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>Just the facts</w:t>
      </w:r>
    </w:p>
    <w:p w14:paraId="743420FC" w14:textId="1EC19121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>Internal</w:t>
      </w:r>
    </w:p>
    <w:p w14:paraId="02E95C82" w14:textId="470C0368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proofErr w:type="spellStart"/>
      <w:r>
        <w:rPr>
          <w:rFonts w:ascii="Arial Nova" w:hAnsi="Arial Nova"/>
        </w:rPr>
        <w:t>Officiall</w:t>
      </w:r>
      <w:proofErr w:type="spellEnd"/>
      <w:r>
        <w:rPr>
          <w:rFonts w:ascii="Arial Nova" w:hAnsi="Arial Nova"/>
        </w:rPr>
        <w:t xml:space="preserve"> messages</w:t>
      </w:r>
    </w:p>
    <w:p w14:paraId="32EB99F4" w14:textId="137DF212" w:rsidR="00722704" w:rsidRDefault="00722704" w:rsidP="00722704">
      <w:pPr>
        <w:pStyle w:val="ListParagraph"/>
        <w:rPr>
          <w:rFonts w:ascii="Arial Nova" w:hAnsi="Arial Nova"/>
        </w:rPr>
      </w:pPr>
    </w:p>
    <w:p w14:paraId="61BC5A81" w14:textId="62AD9387" w:rsidR="00722704" w:rsidRDefault="00722704" w:rsidP="00722704">
      <w:pPr>
        <w:pStyle w:val="ListParagraph"/>
        <w:rPr>
          <w:rFonts w:ascii="Arial Nova" w:hAnsi="Arial Nova"/>
        </w:rPr>
      </w:pPr>
      <w:r>
        <w:rPr>
          <w:rFonts w:ascii="Arial Nova" w:hAnsi="Arial Nova"/>
        </w:rPr>
        <w:t>Characteristics:</w:t>
      </w:r>
    </w:p>
    <w:p w14:paraId="380194C2" w14:textId="3FE0CC00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t>Audience orientation</w:t>
      </w:r>
    </w:p>
    <w:p w14:paraId="2DFEE714" w14:textId="50689097" w:rsidR="00722704" w:rsidRDefault="00722704" w:rsidP="00722704">
      <w:pPr>
        <w:pStyle w:val="ListParagraph"/>
        <w:numPr>
          <w:ilvl w:val="0"/>
          <w:numId w:val="2"/>
        </w:numPr>
        <w:rPr>
          <w:rFonts w:ascii="Arial Nova" w:hAnsi="Arial Nova"/>
        </w:rPr>
      </w:pPr>
      <w:r>
        <w:rPr>
          <w:rFonts w:ascii="Arial Nova" w:hAnsi="Arial Nova"/>
        </w:rPr>
        <w:lastRenderedPageBreak/>
        <w:t>Professional</w:t>
      </w:r>
    </w:p>
    <w:p w14:paraId="2D170C90" w14:textId="7F7F3F89" w:rsidR="00722704" w:rsidRDefault="00722704" w:rsidP="00722704">
      <w:pPr>
        <w:rPr>
          <w:rFonts w:ascii="Arial Nova" w:hAnsi="Arial Nova"/>
        </w:rPr>
      </w:pPr>
    </w:p>
    <w:p w14:paraId="4FB575C3" w14:textId="228A7277" w:rsidR="00722704" w:rsidRDefault="00722704" w:rsidP="00722704">
      <w:pPr>
        <w:rPr>
          <w:rFonts w:ascii="Arial Nova" w:hAnsi="Arial Nova"/>
          <w:b/>
          <w:bCs/>
          <w:sz w:val="24"/>
          <w:szCs w:val="24"/>
        </w:rPr>
      </w:pPr>
      <w:r w:rsidRPr="00722704">
        <w:rPr>
          <w:rFonts w:ascii="Arial Nova" w:hAnsi="Arial Nova"/>
          <w:b/>
          <w:bCs/>
          <w:sz w:val="24"/>
          <w:szCs w:val="24"/>
        </w:rPr>
        <w:t>Letters:</w:t>
      </w:r>
    </w:p>
    <w:p w14:paraId="33F5478A" w14:textId="17FE06F4" w:rsidR="00722704" w:rsidRDefault="00722704" w:rsidP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>Used to per</w:t>
      </w:r>
      <w:r>
        <w:rPr>
          <w:rFonts w:ascii="Arial Nova" w:hAnsi="Arial Nova"/>
        </w:rPr>
        <w:t xml:space="preserve">suade, </w:t>
      </w:r>
      <w:proofErr w:type="gramStart"/>
      <w:r>
        <w:rPr>
          <w:rFonts w:ascii="Arial Nova" w:hAnsi="Arial Nova"/>
        </w:rPr>
        <w:t>inform</w:t>
      </w:r>
      <w:proofErr w:type="gramEnd"/>
    </w:p>
    <w:p w14:paraId="075D8DC5" w14:textId="7909342D" w:rsidR="00722704" w:rsidRPr="00722704" w:rsidRDefault="00722704" w:rsidP="00722704">
      <w:pPr>
        <w:rPr>
          <w:rFonts w:ascii="Arial Nova" w:hAnsi="Arial Nova"/>
        </w:rPr>
      </w:pPr>
      <w:r>
        <w:rPr>
          <w:rFonts w:ascii="Arial Nova" w:hAnsi="Arial Nova"/>
        </w:rPr>
        <w:t>1-1 communication</w:t>
      </w:r>
    </w:p>
    <w:p w14:paraId="3CFE9F10" w14:textId="28AD3604" w:rsidR="00722704" w:rsidRPr="00722704" w:rsidRDefault="00722704" w:rsidP="00722704">
      <w:pPr>
        <w:rPr>
          <w:rFonts w:ascii="Arial Nova" w:hAnsi="Arial Nova"/>
        </w:rPr>
      </w:pPr>
      <w:r w:rsidRPr="00722704">
        <w:rPr>
          <w:rFonts w:ascii="Arial Nova" w:hAnsi="Arial Nova"/>
        </w:rPr>
        <w:t>Invitations, internal letter companies, collections, acceptance letters, love letters, recommendation letter, references</w:t>
      </w:r>
      <w:r>
        <w:rPr>
          <w:rFonts w:ascii="Arial Nova" w:hAnsi="Arial Nova"/>
        </w:rPr>
        <w:t>, adjustment letter</w:t>
      </w:r>
    </w:p>
    <w:p w14:paraId="479F52F2" w14:textId="77777777" w:rsidR="00722704" w:rsidRPr="00722704" w:rsidRDefault="00722704" w:rsidP="00722704">
      <w:pPr>
        <w:rPr>
          <w:rFonts w:ascii="Arial Nova" w:hAnsi="Arial Nova"/>
        </w:rPr>
      </w:pPr>
    </w:p>
    <w:sectPr w:rsidR="00722704" w:rsidRPr="00722704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Nova">
    <w:charset w:val="00"/>
    <w:family w:val="swiss"/>
    <w:pitch w:val="variable"/>
    <w:sig w:usb0="0000028F" w:usb1="00000002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525B8F"/>
    <w:multiLevelType w:val="hybridMultilevel"/>
    <w:tmpl w:val="C53ADF16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783B307F"/>
    <w:multiLevelType w:val="hybridMultilevel"/>
    <w:tmpl w:val="CD66733C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 w16cid:durableId="1017120650">
    <w:abstractNumId w:val="1"/>
  </w:num>
  <w:num w:numId="2" w16cid:durableId="137265600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A0sbSwNDK0tDSyMDBV0lEKTi0uzszPAykwrAUAPI83/SwAAAA="/>
  </w:docVars>
  <w:rsids>
    <w:rsidRoot w:val="00722704"/>
    <w:rsid w:val="0047728E"/>
    <w:rsid w:val="00627F7E"/>
    <w:rsid w:val="00722704"/>
    <w:rsid w:val="00844C4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2A52E6"/>
  <w15:chartTrackingRefBased/>
  <w15:docId w15:val="{202E842D-8B33-4120-9850-7C0C82AEBF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2270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7</TotalTime>
  <Pages>2</Pages>
  <Words>126</Words>
  <Characters>721</Characters>
  <Application>Microsoft Office Word</Application>
  <DocSecurity>0</DocSecurity>
  <Lines>6</Lines>
  <Paragraphs>1</Paragraphs>
  <ScaleCrop>false</ScaleCrop>
  <Company/>
  <LinksUpToDate>false</LinksUpToDate>
  <CharactersWithSpaces>8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- Ashmeet Kaur</dc:creator>
  <cp:keywords/>
  <dc:description/>
  <cp:lastModifiedBy>- Ashmeet Kaur</cp:lastModifiedBy>
  <cp:revision>1</cp:revision>
  <dcterms:created xsi:type="dcterms:W3CDTF">2023-02-15T15:51:00Z</dcterms:created>
  <dcterms:modified xsi:type="dcterms:W3CDTF">2023-02-15T17:18:00Z</dcterms:modified>
</cp:coreProperties>
</file>